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krain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kraine received a score of 7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krain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kraine received a score of</w:t>
      </w:r>
      <w:r>
        <w:t xml:space="preserve"> </w:t>
      </w:r>
      <w:r>
        <w:rPr>
          <w:bCs/>
          <w:b/>
        </w:rPr>
        <w:t xml:space="preserve">5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kraine received a score of 8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kraine received a score of 5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kraine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krain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krain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krain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kraine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krain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krain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krain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krain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krain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krain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krain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kraine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krain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krain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krain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krain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krain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krain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krain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krain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krain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krain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krain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krain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krain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krain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krain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krain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krain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5, 1996,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07,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09, 2010, 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0:09Z</dcterms:created>
  <dcterms:modified xsi:type="dcterms:W3CDTF">2024-03-19T14: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kraine Country Report</vt:lpwstr>
  </property>
</Properties>
</file>